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ศิลปะ</w:t>
      </w:r>
      <w:r>
        <w:t xml:space="preserve"> </w:t>
      </w:r>
      <w:r>
        <w:t xml:space="preserve">หน่วยที่</w:t>
      </w:r>
      <w:r>
        <w:t xml:space="preserve"> </w:t>
      </w:r>
      <w:r>
        <w:t xml:space="preserve">9_๔</w:t>
      </w:r>
      <w:r>
        <w:t xml:space="preserve"> </w:t>
      </w:r>
      <w:r>
        <w:t xml:space="preserve">วัฒนธรรมของดนตรีและเพลงในท้องถิ่น</w:t>
      </w:r>
      <w:r>
        <w:t xml:space="preserve"> </w:t>
      </w:r>
      <w:r>
        <w:t xml:space="preserve">18</w:t>
      </w:r>
      <w:r>
        <w:t xml:space="preserve"> </w:t>
      </w:r>
      <w:r>
        <w:t xml:space="preserve">ก.พ.</w:t>
      </w:r>
      <w:r>
        <w:t xml:space="preserve"> </w:t>
      </w:r>
      <w:r>
        <w:t xml:space="preserve">65</w:t>
      </w:r>
    </w:p>
    <w:p>
      <w:pPr>
        <w:pStyle w:val="Date"/>
      </w:pPr>
      <w:r>
        <w:t xml:space="preserve">วันอังคารที่</w:t>
      </w:r>
      <w:r>
        <w:t xml:space="preserve"> </w:t>
      </w:r>
      <w:r>
        <w:t xml:space="preserve">7</w:t>
      </w:r>
      <w:r>
        <w:t xml:space="preserve"> </w:t>
      </w:r>
      <w:r>
        <w:t xml:space="preserve">กุมภาพันธ์</w:t>
      </w:r>
      <w:r>
        <w:t xml:space="preserve"> </w:t>
      </w:r>
      <w:r>
        <w:t xml:space="preserve">2566</w:t>
      </w:r>
      <w:r>
        <w:t xml:space="preserve"> </w:t>
      </w:r>
      <w:r>
        <w:t xml:space="preserve">เวลา</w:t>
      </w:r>
      <w:r>
        <w:t xml:space="preserve"> </w:t>
      </w:r>
      <w:r>
        <w:t xml:space="preserve">13.1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สวัสดีค่ะสวัสดีนะคะคุณครูและนักเรียนปลายทางที่น่ารักทุกคนค่ะ วันนี้นะคะเรากลับมาพบกันในรายวิชาศิลปะสาระ ในชั้นประถมศึกษาปีที่ 6 ค่ะ วันนี้พบกับคุณครูจันทิมา หรือคุณครูตั๊กค่ะ แล้วคุณครูปิยะณัฐหนูรัตน์ หรือคุณครูเบนซ์เองครับค่ะวันนี้นะคะ พระครูเบสก็จะมีเนื้อหานะคะเกี่ยวกับ ท้องถิ่นของนักเรียนขาด ในส่วนของเครื่องดนตรีแล้วก็เพลงในท้องถิ่นนั้นเอง นะคะ เดี๋ยวก่อนจะเข้าสู่เนื้อหาบทเรียนเดี๋ยวเราจะ ดูจุดประสงค์การเรียนรู้กัน ค่ะนะคะจุดประสงค์การเรียนรู้นะคะของเราในวันนี้นะคะ คุณครูจะให้ เด็กได้เรียนรู้กันนะคะข้อ 1 เลยค่ะ อธิบายความสำคัญของ ความสำคัญของวัฒนธรรมดนตรีในท้องถิ่นและข้อ 2 นะครับ แนบวัฒนธรรมของดนตรีและบทเพลงท้องถิ่นได้ครับ และข้อ 3 นะคะเห็นคุณค่าและความสำคัญของดนตรีและบทเพลงในท้องถิ่นค่ะ แค่นี้นะคะก็คือจุดประสงค์ที่นักเรียนของครู จะได้เรียนรู้กันในวันนี้ค่ะ ลาก่อนอื่นเลยนะคะ วันนี้ครูมีคำถามค่ะมาให้เด็กๆได้ลองคิดแล้วก็ตอบดูนะคะว่า เด็กนี่ ในท้องถิ่นของนักเรียนค่ะ นะคะมีเครื่องดนตรีนะคะแล้วก็ เพลงในท้องถิ่นอะไรบ้างคะที่นักเรียนเคยสัมผัสและเคยได้ยินใช่ไหม ใช่แล้วค่ะ ในส่วนของเพลงพื้นบ้านค่ะ เครื่องดนตรีพื้นบ้าน เพลงอะไรบ้างมีอะไรบ้าง นักเรียนสามารถยกมือตอบกับคุณครูปลายทางได้เลยนะคะ และนักเรียนก็ยังสามารถปรึกษากับเพื่อนที่นั่งข้างๆได้เช่นกันนะครับ ใช่แล้วค่ะ แต่ละท้องถิ่นแต่ละพื้นที่นี่ก็จะแต่งกัน ใช่ไหมคะ นักเรียนของคุณครูนิดก็จะมีอยู่ทั่วประเทศเลย แต่ละภาคนะคะก็จะมีเครื่องดนตรีแล้วก็มีเพลงพื้นบ้านที่แตกต่างกันค่ะ ธนาคารนักเรียนรู้จัก เพลงพื้นบ้านอะไรบ้าง แล้วก็เครื่องดนตรีอะไรบ้างคะ อุเบกขาลองยกตัวอย่างให้เด็กได้ฟังนะคะว่ามีเครื่องดนตรีแล้วก็เพลง อะไรบ้างคะสำหรับคุณครูเบสเองนะคะอยู่ภาคกลางเพราะฉะนั้นนะครับคุณครูก็จะ สัมผัสกับเครื่องดนตรี ก็คือกลองยาวครับคุณแจ๊คครับ ใช่แล้วครับ ในส่วนของ ถ้าเป็นเพลงพื้นบ้านครู สัมผัสกับ เพลงเกี่ยวข้าวนั่นเองครับครูเบสจะรู้จักกลองยาว กลองยาวก็จะเป็นเครื่องดนตรีของภาคกลางใช่แล้วครับ แล้วก็ในส่วนของเพลงเกี่ยวข้าวนะครับ เกี่ยวข้าวก็คือ เพลงพื้นบ้านของภาคกลางนั่นเองค่ะ วันนี้ราคาเราจะมาเรียนรู้กันเขาว่าแต่ละภาคนี่มีเครื่องดนตรีนะคะ แล้วก็เพลงพื้นบ้านมีอะไรบ้าง เราไปดูกันเลยค่ะ ในส่วนของเครื่องดนตรีนะครับเพลงพื้นบ้านนะคะ เอามาดูกันเลยนะคะ ดนตรีและเพลงพื้นบ้านนะคะก็จะเป็นเพลงนะครับบทเพลงในท้องถิ่นค่ะ ที่จะสะท้อนให้เห็นถึงการดำรงชีวิตค่ะ การทำประเพณี และความเชื่อของคนในท้องถิ่นค่ะ ซึ่งจะแตกต่างกันไปนะคะในแต่ละท้องถิ่นค่ะ ซึ่งเราจะแบ่งออกได้ 4 ภาค เบส เราจะแบ่งได้ทั้งหมด 4 ภาคมีภาคอะไรบ้างคะ ภาคที่ 1 นะครับ ภาคเหนือครับนักเรียนครับ ภาค 2 ครับ ภาค 2 ภาคกลาง ครั้งที่ 3 ครับ ภาคอีสานหรือภาคตะวันออกเฉียงเหนือครับ ภาพสุดท้ายของนักเรียนครับภาคใต้นั้นเองครับใช่แล้วค่ะเราจะแบ่งออกได้ 4 ภาค จะมีภาพ เหนือภาคกลางภาคอีสาน แล้วก็ภาคใต้นั่นเองนะคะอันนี้ก็คือ แบ่งส่วนราคาเครื่องดนตรีและก็เพลงพื้นบ้านค่ะ ทีนี้เรามาดูนะคะเครื่องดนตรีและเพลงพื้นบ้านของภาค เหลือกันเลยค่ะว่ามีอะไรบ้างนะคะ ครูมีตัวอย่างนะคะมาให้เด็กๆดูกันนะคะ เป็นภาพของเครื่องดนตรีนะคะ ของภาคเหนือนะคะนั่นก็คือภาพแรกเลยจะเป็นในส่วนของสะล้อค่ะ นะคะ สะล้อ น่าจะเป็น เครื่องดนตรี เครื่องสีนั้นเองให้คล้ายๆซอยเลยครับคุณแพรครับใช่แล้วค่ะ ไปในกลุ่มของซอยนั้นเองค่ะอันนี้เป็นเครื่องดนตรีของภาคเหนือนะคะเราเรียกว่าทะเลาะค่ะ เครื่องดนตรีประเภทต่อไป พิณเพียะค่ะครูเบสพิมพ์เพี้ยนเนี่ย น่าจะเป็นลักษณะ เป็นเครื่องดนตรีประเภทของเครื่องดีดนั่นเองใช่แล้วครับแล้วก็พิมพ์เพี้ยนนะครับ เป็น ผู้ชายเท่านั้นเพราะอะไรครับคุณแจ๊คครับเหตุผลที่ผู้ชายเล่นเท่านั้นเพราะว่า เราจะ ให้ผู้ชายเล่นนะคะเนื่องจาก เราจะไม่สวมเสื้อผ้าในการเล่นนะ เพราะว่า ตุ๊กตาตอนนี้ค่ะนะคะ ครอบไว้ที่หน้าอกนะคะแล้วก็ดีดแบบนี้ค่ะ ราคาก็คือจะเป็นในส่วนที่ ผู้ชายเล่นเท่านั้นค่ะ ใช่แล้วค่ะและนี่นะคะก็คือ กินเบียร์นั่นเองค่ะ เรามาดูเครื่องดนตรีประเภทต่อไปกันค่ะ ต่อมาครับก็จะเป็น กระจับปี่ครับนักเรียนครับ แล้วก็ซึม ครับ อันนี้ก็คือเป็น เครื่องดนตรีตัวอย่างของภาคเหนืออยู่นะ คะ กระจับปี่เป็นเครื่องดนตรีประเภทไหนครับครูตั๊กครับเพราะว่า ครูเบสสั่งเก็บ คิดว่าเป่านะครับไม่ใช่เลยค่ะ เด็กๆสังเกตได้เลยนะคะแล้วก็จำได้เลยว่า กระจับปี่นี่เป็นเครื่องดนตรีประเภทเครื่องดีดนะคะสังเกตดูจะ คล้ายๆกับเครื่องดนตรีสากลอะไรเอ่ย กีต้าร์ใช่แล้วค่ะ นะคะ ก็คือจะทำหน้าที่ในการ ดีดนั่นเองนะคะ อันนี้เราเรียกว่า กระจับ ต่อไปค่ะซึ่งค่ะ ซึงก็อยู่ในวงสะล้อซอซึงนั่นเองค่ะ ที่เขาจะใช้บรรเลง ธนาคารในวงดนตรี ในส่วนของภาคเหนือ ซึ่งก็จะทำหน้าที่ในการดีดเช่นเดียวกัน นะคะ จะคล้ายๆกับกีตาร์เลย ราคา กระจับปี่แล้วก็ซึมนี่ ก็จะทำหน้าที่เหมือนกันก็จะเป็นในส่วนของเครื่องดีดนั่นเองค่ะ และนี่ก็คือเครื่องดนตรีประเภท ตัวอย่าง ของภาคเหนือที่ คุณครูนำมาให้ได้ชมกันนะคะ ต่อไปเรามาดูในส่วนของเพลงพื้นบ้านของภาคเหนือกันบ้างค่ะ นะคะเพลงพื้นบ้านของภาคเหนือนะครับ พูดถึง วิถีชีวิตของผู้คนในภาคเหนือ หรือว่าชาวล้านนานะคะเขาก็จะผูกพันกับเสียงเพลงนะคะตลอดเวลาเลย เขาก็จะ คิดคำร้องนะคะด้วย ปฏิภาณไหวพริบค่ะแล้วจะสืบทอดกันมาหลายชั่วอายุเลยค่ะ เพลงพื้นบ้านของภาคเหนือนะคะ ที่ยังเป็นที่รู้จัก ราคาแล้วก็ยัง ลองเล่นกันอยู่ จนถึงปัจจุบันนี้ด้วยเลยค่ะ ทีนี้เรามาดูตัวอย่างของเพลง พื้นบ้านภาคเหนือกันบ้างคะว่ามีอะไรบ้างค่ะ สำหรับตัวอย่างนะครับเพลงพื้นบ้านภาคเหนือนะครับก็จะประกอบไปด้วย เพลงซอคํานักเรียนครับ ต่อมาครับ ประมาณเพลงจอยครับ ต่อมา เพลงข้าวครับ สุดท้ายครับเพลงกล่อมเด็กครับ และนี่ก็คือตัวอย่างเพลงพื้นบ้านของภาคเหนือนั่นเอง ค่ะ เรามาดูภาพต่อไปกันเลยค่ะครูเบส ต่อไป เป็น ส่วน ภาคกลางนั่นเองค่ะเรามาดูในส่วนของเครื่องดนตรีการกล่องเลยค่ะ ตัวอย่างของเครื่องดนตรีวันนี้ที่ครูนำมาให้เด็กๆได้ชมกันวันนี้ก็คือ ระนาดเอก รับนักเรียนครับใช่แล้วค่ะ เราก็คุ้นเคยกันเลย แล้วก็ของวงครับนักเรียนครับ ระนาดเอกแล้วก็ฆ้องวง เรามาดูในส่วนของระนาดเอกกันก่อนเลยค่ะเด็กๆ บางคนนะคะรู้จักแล้วก็เคยเห็น เคยพบเห็นแล้วก็เป็นในส่วนของเครื่องดนตรีของภาคกลางอยู่นะคะ ระนาดเอกเห็นไหมคะระนาดเอกนี่ ประเทศของ เครื่องตีที่ทำจากไม้นะคะ ลองสังเกตุดูนะคะ เราก็จะเอาไม้นะคะมาเลี้ยง เรียงติดกันนะคะก็คือจริงๆแล้วนี่ วิวัฒนาการมาจากกลับค่ะครูเบนซ์เอากับหลายๆอันมารวมกัน ทำให้เกิดเสียงไล่ระดับ ใช่แล้วค่ะจริงๆก็จะมีระนาดเอกวิวัฒนาการใช่แล้วค่ะ ว่าจะพัฒนาไปเรื่อยๆนะคะแล้วก็ส่วนของฆ้องวงค่ะ ของวงคือ ประเภทของเครื่องดนตรี แต่ทำจากโลหะนั้นเองค่ะก็คือเราจะดูในส่วนของรูป ของค่ะเขาก็จะทำจากโลหะนั้นเองค่ะและของวงครับคุณแจ็คครับ อยู่ในวงดนตรีประเภทไหนได้บ้างครับ ก็จะมีวงปี่พาทย์ค่ะ ราคาวงปี่พาทย์ต่างๆ เขาก็จะใช้ของวงนะคะ นาฬิกา ประกอบอยู่ในวงด้วยค่ะนะคะและนี่ก็คือ เครื่องดนตรีของภาคกลางค่ะ เดี๋ยวเรามาดูกันอีกค่ะ ตัวอย่างของวันนี้ราคาก็จะมีกลองยาวนั้น นั่นเอง กลองยาวนะคะแล้วก็ซออู้ นะคะ ดูในส่วนของกองยาวกองไหนนักเรียนคนไหนเคยพบเห็นกองยาวบ้างคะ ยกมือสิคะ เด็กๆเคยเห็นเยอะแยะเลยค่ะครูเบส กลองยาวนะคะเขาก็จะใช้บรรเลงในงาน รื่นเริงต่างๆใช่ไหมคะครูเบนซ์ ในงานรื่นเริงต่างๆไม่ว่าจะเป็นขบวนขันหมาก เราก็สามารถเห็นได้ แล้วก็มีอะไรอีกครับแห่นาคใช่ไหมครับ งานบวชนะคะงานบุญต่างๆแห่เทียนแห่เทียนแห่พรรษาเป็นในส่วนของการแห่นะคะ งานแห่ต่างๆ งานที่มีความสนุกสนาน รื่นเริงเขาก็จะใช้กลองยาวในการแห่นั่นเองนะคะ ต่อไปค่ะ ซออู้ เป็นเครื่องดนตรีของภาคกลางใช่ไหมคะจะทำหน้าที่นะคะ เครื่องสีนั่นเองค่ะ ราคาก็จะมีซออู้ ด้วงซอสามสายค่ะอันนี้ก็จะเอาอยู่ใน ส่วนของ ดนตรีภาคกลางเช่นเดียวกัน ค่ะ ทีนี้เรามาดู ในส่วนของเพลงกันบ้างค่ะ เพลงพื้นบ้านของภาคกลาง สำหรับเพลงพื้นบ้านของภาคกลางเกิดจาก ชาวบ้านเป็นผู้สร้างบทเพลง นะครับและสืบทอดกันมาแบบปากต่อปากครับ โดยการจดจำบทเพลง นะครับเป็นคำร้องๆๆชิค ที่เป็นเรื่องราวใกล้ตัวในท้องถิ่นนั้นๆ นะครับ จึงทำให้เพลงพื้นบ้านเป็นสมบัติ อันล้ำค่าครับ ที่บรรพบุรุษ สั่งสมเพื่อเป็นมรดกที่ลูกหลาน ใครต้องดูแลครับ ใช่แล้วค่ะ ในส่วนของเพลงพื้นบ้านของภาคกลางกันค่ะมีอะไรบ้างคะครูเบนซ์ สำหรับตัวอย่างนะครับเพลงพื้นบ้านของภาคกลาง 1 รายครับนักเรียนครับเพลงลำตัดครับ 2 เพลงอีแซวครับ 3 ครับ เพลงพวงมาลัย 4 เพลงเกี่ยวข้าวครับ เอกครับ ที่นำมาเป็นตัวอย่างเพลงอะไรครับ ใช่แล้ว เพลงก็คือเพลงฉ่อยนั่นเองค่ะ เด็กๆของคุณครูเมื่อ ภาคเรียนที่แล้วใช่ไหมคะได้เรียนกับครูเบสไปใช่ไหมคะในส่วนของเพลงพื้นบ้านของภาคกลางนั่นก็คือ เพลงเกี่ยว ข้าว ยังจำกันได้ไหมคะ เนื้อเพลงเกี่ยวข้าวนะคะก็คือเป็นในส่วนของเพลงพื้นบ้านในภาคกลางนั่นเอง ราคาและนี้ราคาก็คือเครื่องดนตรีและเพลงพื้นบ้านของภาคกลาง แล้วมาดูภาคต่อไปกัน ทางต่อไปนะคะ ภาคอีสาน นะคะหรือว่าภาคตะวันออกเฉียงเหนือค่ะ เรามาดูกันเลยค่ะ นะคะ ตัวอย่างเครื่องดนตรีที่ มาชมกันวันนี้ก็คือ โรงลาง แล้วก็แค้นค่ะ เห็นไหมคะแต่ละภาคนี้ก็จะมีเครื่องดนตรีที่แตกต่างกันใช่ไหมคะ เรามาดูในส่วนของโปงลางกันก่อน ลักษณะนี้ก็จะคล้ายๆกับ เหมือนแล้วนะเอกใช่ไหมคะ ขายครับคุณแจ๊คครับ เอาเป็นการเอาไม้มาเรียงติดกันนะคะ อันนี้วิวัฒนาการมาจากระฆัง แขวนคอสัตว์ค่ะครูเบส เขาก็จะมาเรียงติดกันแล้วก็มีไม้ 2 อันในการตีนั่นเองค่ะ แล้วก็น้ำเสียงนี่ ไล่ระดับไปรับนักเรียนครับใช่แล้วค่ะ เป็นในส่วนของแฟนนะคะ แกรนนี่ เรา จะเป็นเครื่องดนตรีประเภท เครื่องเป่านะคะ เต่า สามารถเป่าลมออกได้แล้วก็ดูดลม ก็จะมีเสียงค่ะทั้งเป่าลมออกแล้วก็ ดูดลมเข้านี่ก็จะมีเสียงเหมือนกันนะคะ อันนี้ก็คือในส่วนของแค่นั้นเอง ต่อไปค่ะ ต่อมานะครับนักเรียนครับเครื่องดนตรีตัวอย่าง ก็คือโบสถ์นะครับ แล้วก็พิมพ์ครับคุณแจ๊คครับนะครับ สังเกตดูนะคะ จะเป็นในส่วนของ เลียนแบบมาจาก บั้งไฟค่ะ ราคาเป็นในส่วนของภาคอีสาน ก็จะมีบั้งไฟใช่ไหมคะ โหวตนี้ค่ะ ก็คือ มีลักษณะคล้ายๆกับบั้งไฟนั่นเองค่ะ ลองเดาดูสิครับว่า โหวดเป็นเครื่องดนตรีประเภทไหน ประเภทไหนครับนักเรียนครับ ประเภทเป่านั้นเองครับครูเล็กครับใช่แล้วค่ะ ทำหน้าที่ในการเป่านั่นเองค่ะ ออกไปค่ะ กินค่ะ ลักษณะ ก็เหมือนกีต้าร์เลยใช่ไหมคะ อันนี้ก็คือพิมพ์นะคะก็จะมีลักษณะ มีสายนะคะทำหน้าที่ในการ ดีนั่นเองค่ะ ตัวอย่างเครื่องดนตรี ภาคอีสานนั้นเองค่ะ เพลงพื้นบ้านของภาคอีสาน เพลงพื้นบ้านของภาคอีสานนะคะก็จะเป็นใน ของชนที่มีวัฒนธรรมที่แตกต่างกันค่ะ ถึง 3 กลุ่มนะคะ เราก็จะมีเพลงพื้นบ้านนะครับแบ่งออกได้เป็น 3 ประเภท 100 นะคะก็จะเป็นเพลงพื้นบ้านกลุ่มวัฒนธรรมไทยลาวค่ะ นะคะ แล้วก็เพลงพื้นบ้านกลุ่มวัฒนธรรม เหม็นสวยกุยค่ะ เพลงพื้นบ้านกลุ่มวัฒนธรรมไทยโคราชนั่นเองค่ะ ที่นี้เรามาดูตัวอย่าง เพลงพื้นบ้านกันบ้างค่ะ สำหรับตัวอย่างเพลงพื้นบ้านภาคอีสานหรือภาคตะวันออกเฉียงเหนือนะคะนักเรียนครับ 1 เลยนะครับ เพลงหมอลำครับ ต่อมาครับ Search หรือรำเซิ้งครับ สุดท้ายครับเพลงโคราชครับนักเรียนครับใช่แล้วค่ะ อันนี้ก็คือตัวอย่างของเพลงพื้นบ้านของภาคอีสานนั่นเองค่ะ เรามาดูภาคสุดท้ายก็เลยค่ะครูเบสนั่นก็คือ ภาคใต้ครับใช่แล้วครับเพลง ภาคใต้ เรามาดู ดนตรีและเพลงพื้นบ้านภาคใต้ว่าจะมีจาก มีความแตกต่าง จากภาคอื่นอย่างไรค่ะ เครื่องดนตรีราคาของภาคใต้วันนี้นะคะที่คุณครูนำมาให้เด็กๆดูกัน ก็คือ โทนชาตรีครับครูเล็กครับ โทนชาตรีนะคะ แล้วก็ ของคู่ครับ ของคู่นะคะเครื่องดนตรีเหล่านี้สามารถ ใช้บรรเลงในการ การเล่นโนราห์นั่นเองค่ะ ในส่วนของภาคใต้นี่ก็คือ เล่นโนราห์กันใช่ไหมคะคือเป็นเครื่องดนตรีนะคะประกอบ มีอะไรอีกคะ ต่อมานะคะ ก็มีกลองชาตรีครับ กลองชาตรี ก็จะ เล่นควบคู่กับ โทนชาตรีใช่ไหม เล่นคู่กันนะคะ แล้วก็เด็กๆสังเกตดูนะคะ เครื่องดนตรีอีกชิ้นหนึ่ง นักเรียนเคยเห็นไหมครับ นักเรียนของคุณครูนะคะในส่วนของภาคใต้ค่ะ เคยพบเห็นเครื่องดนตรีชนิดนี้ หรือไม่คะ เราเรียกว่า มีลักษณะเหมือนกับ เวลาเราพับกระดาษใช่ไหมคะ ที่ทำเป็น Part น่ะค่ะ เวลาละหมาดอีนี่มีเสียง ใช่แล้วครับ ลักษณะจะเป็นแบบนั้นเลยค่ะอันนี้ก็คือเครื่องประกอบจังหวะอย่างหนึ่งนะคะ เขาเรียกว่า นั่นเองค่ะ อันนี้เป็นเครื่องดนตรีตัวอย่างของภาคใต้นะคะ เครื่องดนตรีทุกภาคเลยที่ครูนำมาให้เด็กๆได้ชมกันนี่ก็คือเป็นแค่ ตัวอย่างเท่านั้น จริงๆแล้วแต่ละภาพนี่ก็จะมีเครื่องดนตรีนะคะ เยอะแยะมากมายเลยใช่ค่ะ ต่อไปเรามาดู ของ เพลงพื้นบ้านภาคใต้กันบ้างนะคะ ออกมานะครับเพลงพื้นบ้านภาคใต้นะครับเพลงพื้นบ้านที่นิยมเล่น ในกลุ่มชาวไทยมุสลิมครับคุณแจ๊คครับ กลุ่มไทยพุทธครับ นิยมเล่นในโอกาสเทศกาลต่างๆ นะครับเพลงพื้นบ้านที่เล่นได้ทุกโอกาส นะครับ กลุ่มชาวไทยมุสลิม ก็จะได้แก่ เพลงตันหยงนะครับลิเกฮูลูนะครับส่วนกลุ่มชาวไทยพุทธ นะครับก็จะได้แก่ เพลงกล่อมนาค เพลงเรือ นะครับ แล้วก็จะแบ่งได้เป็น 2 กลุ่มนะครับ ก็จะมีชาวไทย มุสลิมกับชาวไทยพุทธนะคะ แต่ละ กลุ่มนี้ก็จะมีเพลงพื้นบ้านที่ แตกต่างกันนั้นเองค่ะ ตัวอย่างของเพลงพื้นบ้านวันนี้นะคะมีอะไรบ้างคะ มีเพลงเรือครับนักเรียนครับ เพลงบอกครับนักเรียนครับ ต่อมาครับเพลงตันหยงครับ ลิเกฮูลูครับ และสุดท้ายเพลงลาครับนักเรียนครับ อันนี้ก็คือเป็นเพลงตัวอย่างนะคะ ของเพลงพื้นบ้านของภาคใต้นั่นเองค่ะ และในวันนี้ค่ะคู่ก็มีตัวอย่างการบรรเลงนะคะ เครื่องดนตรีพื้นบ้าน ราคา เรามาดูในส่วนของ เครื่องดนตรีกันก่อนนะคะ โดยคุณครูนะคะจะยกตัวอย่างมา 1 ภาคค่ะ คุณครูยังไม่บอกนะคะว่าจะเป็นภาคอะไรให้เด็กๆลองชมนะคะ ลองฟังนะคะว่า เขามีการบรรเลงอย่างไรแล้วก็เครื่องดนตรีของภาคอะไรค่ะ ถ้าพร้อมแล้วเราไปชมกันเลยค่ะ เสียงเอฟเฟค เสียงดนตรี เสียงเอฟเฟคจบไปแล้วครับนักเรียนครับ ก่อนอื่นนะครับคุณครูก็จะต้องขอบคุณสื่อวีดีทัศน์นะครับการบรรเลงแคนประกอบการแสดงฟ้อนแคนครับนักเรียนครับ เผยแพร่โดยโรงละครแห่งชาติ ภาคตะวันออกเฉียงเหนือจังหวัด นครราชสีมาครับ ค่ะนักเรียนคะเห็นไหมคะว่า มีเครื่องดนตรีอะไรที่เห็นชัดๆเลย นะคะ อันนี้ก็คือเป็นในส่วนของการบรรเลงนะคะฟ้อน แทนใช่ไหมครับเพราะฉะนั้นเครื่องดนตรีนะคะ ห*เด็กๆ ได้ชมไปนะคะ นั่นก็คือ พระอะไรครับภาคอะไรคะ แคนภาคอีสานนั่นเองค่ะ นะคะเห็นไหมคะ การบรรเลงนะคะจะเป็นในส่วนของการบรรเลงคลอ สำหรับคอในส่วนของการร้อง ในการรำสวยงามมากๆเลยครับคุณแจ๊คครับใช่แล้วค่ะอันนี้ก็คือเป็นตัวอย่างของ เครื่องดนตรีนะคะที่คุณครูนำมาให้เด็กๆ ได้รับชมกันเรามาดูในส่วนของ ตัวอย่างนะคะ ของเพลงพื้นบ้านกันบ้างนะคะ นะครับ คุณครูก็มีตัวอย่างเพลงพื้นบ้านมาให้เด็กๆได้ชมกันค่ะ แล้วไปดูกันสิคะว่าเป็นเพลงพื้นบ้านของภาคอะไรนะคะแล้วก็เป็นเพลงอะไรค่ะ นะคะถ้าพร้อมแล้วเราไปชมกันเลยค่ะ ไปเลยครับเสียงเอฟเฟค เสียงดนตรี เอฟเฟคและตัวอย่างนะคะที่เด็กๆได้ชมไปก็คือเป็นเพลง เกี่ยวข้าวนะคะ เป็นเพลงพื้นบ้านของภาคกลางนั่นเองค่ะแล้ววันนี้ค่ะคุณครูมีคำถามค่ะ มาให้เด็กๆได้ลองคิดนะคะแล้วก็ ขอบคุณครูนะคะว่า นักเรียนทราบหรือไม่ว่าการแสดงดนตรีนะคะ มีคุณค่าและความสำคัญต่อตัวนักเรียนและประเทศชาติอย่างไรบ้างคะ เห็นไหมคะ การบรรเลงทางการบรรเลงการฝึกซ้อมนะคะการไปชมดนตรีนี่ นะคะ ให้ความสำคัญต่อนักเรียนอย่างไรบ้างคะ นักเรียนสามารถยกมือตอบกับคุณครูปลายทางได้เลยนะคะ ครับ ดนตรีมีความสำคัญต่อนักเรียนอย่างไรบ้าง และให้คุณค่ากับตัวนักเรียนอย่างไรครับใช่แล้วค่ะ ครูเบสคะ การแสดงดนตรีหรือการบรรเลงดนตรีนี้มีคุณค่าแล้วก็ความสำคัญอย่างไรบ้างคะ ครับสำหรับตัวคุณครูเบสเองนะครับนักเรียนคะคุณครูเบสคิดว่านะครับ มันจะช่วย ขัดเกลาจิตใจ ทั้งยังฝึกสมาธิ นะครับนักเรียนครับและยังใช้เวลาว่างให้เกิดประโยชน์ครับคุณแจ๊คครับ แล้วสิ่งสำคัญครับ เป็นความสามารถติดตัวนักเรียนด้วยครับ เห็นไหมคะว่า การบรรเลงดนตรีนี่ ถ้าเด็กๆได้ฝึกเองเลยใช่ไหมคะ ก็จะเป็นความสามารถพิเศษ เหมือนคุณเบสเองนี่ ก็เป็นนักดนตรีไทยสมัยที่คุณครูเรียนมต้น ณปัจจุบันนี้คุณครูก็ยังเล่นดนตรีไทยได้ยัง อยู่เลยครับนักเรียนครับ ความสามารถติดตัวไปเรื่อยๆเลยใช่ไหมครับเป็นความสามารถ ของตัวเราเองเห็นไหมเขาว่า ดนตรีนะคะมีความสำคัญมากๆเลยค่ะ ลองมาดูนะคะความสำคัญของดนตรีนะคะ ดนตรีนะคะ เป็นงานศิลปะค่ะ ที่มนุษย์สร้างขึ้นนะคะโดยใช้เสียงนะคะ เป็นสื่อในการถ่ายทอดออกมาค่ะ เป็นลีลา ทำนองอารมณ์ของเพลง ดำเนินต่อไปตามจินตนาการของนักประพันธ์เพลงค่ะนับเป็นสิ่งที่มีคุณค่าต่อมนุษย์นะคะ ในการปรุงแต่งชีวิตให้ มีความสุขนั้นเองค่ะเห็นไหมคะ และนี่คือความสำคัญของดนตรีนั้นเองค่ะ และกิจกรรมวันนี้ที่คุณครูจะให้เด็กๆได้เรียนรู้กัน นะคะนั่นก็คือ คุณครูจะให้เด็กๆนะคะ เขียนแนวทางการอนุรักษ์ดนตรีค่ะ นะคะอย่างน้อย 5 ข้อ นะคะนักเรียนมีแนวทางการอนุรักษ์ ดนตรีอย่างไรบ้างคะ นะคะ อย่างที่ครูเบสบอกไปนะคะ อย่างเช่นการฝึกหัดดนตรี ก็เป็น แนวทางการอนุรักษ์อย่างหนึ่งเพราะว่า เราจะได้สืบทอดนะคะในส่วนของการฝึกเล่นดนตรีไม่ให้ดนตรีนี่ ชิ้นนั้นหายไปนะครับ ให้แล้วนะคะ คุณครูขอเพิ่มเติมนะคะโดยคุณครูจะให้ เป็นแผนผังความคิดดูก่อนค่ะนักเรียนเด็กๆจะได้ ใช้จินตนาการในการวาดภาพระบายสีนะคะ โดยเด็กจะต้อง ทำอย่างน้อยกี่ข้อคะ 5 ข้อนั่นเองใช่ไหมคะ หัวข้อของเราวันนี้ก็คือ แนวทางการอนุรักษ์ ดนตรีค่ะ มาดูในส่วนของครูปลายทางสำหรับคุณครูปลายทางนะครับ ให้คุณครูปลายทางนะครับช่วยควบคุมชั้นเรียน ดูแลความเรียบร้อย และตรวจสอบความถูกต้องนั้นเองครับ ใช่แล้วค่ะอันนี้นะคะก็จะเป็น ให้นักเรียนของครู ได้ คิดแนวทางการอนุรักษ์ ไว้อย่างน้อย 5 ข้อนะคะ 5 ข้ออย่างน้อยนะคะหรือว่า ใครได้มากกว่านั้นยิ่งดีเลย ยิ่งดีเลยก็จะทำเป็นแผนผังความคิด โดยจะวาดภาพระบายสีตกแต่งให้สวยงามค่ะ ราคาถ้าพร้อมแล้วเราไปทำกิจกรรมนี้ก็เลยค่ะเสียงเอฟเฟค เสียงนาฬิกานับถอยหลัง เอาราคานักเรียนเป็นอย่างไรบ้างคะสำหรับแนวทางการอนุรักษ์นะคะที่เด็กๆได้ คิดกันไปนะคะ นักเรียนก็สามารถปฏิบัติได้เลยนะคะปฏิบัติตัวได้เลยนะคะ หรือว่าเป็นแนวทางการอนุรักษ์ดนตรีนะคะที่เด็กๆ นะคะจะได้เรียนรู้กันนะคะ แล้ววันนี้ค่ะเด็กๆก็ได้เรียนรู้ในส่วนของเครื่องดนตรีนะคะแล้วก็เพลง อีกทั้ง 4 ภาคเลย ยังได้เห็นความสำคัญของดนตรีอีกด้วยนะคะ และในครั้งต่อไปค่ะเราจะมาเรียนรู้ในเรื่องอะไรดีคะ EMS สำหรับในครั้งต่อไปนะคะนักเรียนปลายทางของครูจะได้เรียนในเรื่องของ ท่าทางประกอบเพลงครับ จะเป็นอย่างไร ติดตามครับและในส่วนของวันนี้นะครับครูแจ๊คและครูเบส ก็ฝากไว้เพียงเท่านี้ค่ะ แล้วพบกันใหม่ ครั้งหน้าสำหรับวันนี้สวัสดีค่ะสวัสดีครับ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ศิลปะ หน่วยที่ 9_๔ วัฒนธรรมของดนตรีและเพลงในท้องถิ่น 18 ก.พ. 65</dc:title>
  <dc:creator/>
  <cp:keywords/>
  <dcterms:created xsi:type="dcterms:W3CDTF">2024-01-04T03:07:34Z</dcterms:created>
  <dcterms:modified xsi:type="dcterms:W3CDTF">2024-01-04T03: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กุมภาพันธ์ 2566 เวลา 13.13 น.</vt:lpwstr>
  </property>
  <property fmtid="{D5CDD505-2E9C-101B-9397-08002B2CF9AE}" pid="3" name="subtitle">
    <vt:lpwstr/>
  </property>
</Properties>
</file>